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20B3" w:rsidRDefault="006D7914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  <w:u w:val="single"/>
        </w:rPr>
        <w:t xml:space="preserve">Our </w:t>
      </w:r>
      <w:r w:rsidR="00086D6B">
        <w:rPr>
          <w:rFonts w:ascii="Verdana" w:hAnsi="Verdana"/>
          <w:sz w:val="24"/>
          <w:szCs w:val="24"/>
          <w:u w:val="single"/>
        </w:rPr>
        <w:t>Great Wedding</w:t>
      </w:r>
      <w:r w:rsidR="00A2262B">
        <w:rPr>
          <w:rFonts w:ascii="Verdana" w:hAnsi="Verdana"/>
          <w:sz w:val="24"/>
          <w:szCs w:val="24"/>
          <w:u w:val="single"/>
        </w:rPr>
        <w:t xml:space="preserve"> (</w:t>
      </w:r>
      <w:r w:rsidR="00086D6B">
        <w:rPr>
          <w:rFonts w:ascii="Verdana" w:hAnsi="Verdana"/>
          <w:sz w:val="24"/>
          <w:szCs w:val="24"/>
          <w:u w:val="single"/>
        </w:rPr>
        <w:t>Eph. 5:2</w:t>
      </w:r>
      <w:r w:rsidR="00865D19">
        <w:rPr>
          <w:rFonts w:ascii="Verdana" w:hAnsi="Verdana"/>
          <w:sz w:val="24"/>
          <w:szCs w:val="24"/>
          <w:u w:val="single"/>
        </w:rPr>
        <w:t>2</w:t>
      </w:r>
      <w:r w:rsidR="00086D6B">
        <w:rPr>
          <w:rFonts w:ascii="Verdana" w:hAnsi="Verdana"/>
          <w:sz w:val="24"/>
          <w:szCs w:val="24"/>
          <w:u w:val="single"/>
        </w:rPr>
        <w:t>-33</w:t>
      </w:r>
      <w:r w:rsidR="00A2262B">
        <w:rPr>
          <w:rFonts w:ascii="Verdana" w:hAnsi="Verdana"/>
          <w:sz w:val="24"/>
          <w:szCs w:val="24"/>
          <w:u w:val="single"/>
        </w:rPr>
        <w:t>)</w:t>
      </w:r>
    </w:p>
    <w:p w:rsidR="00BD44B9" w:rsidRPr="00103730" w:rsidRDefault="00865D19" w:rsidP="00A526E2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  <w:u w:val="single"/>
        </w:rPr>
      </w:pPr>
      <w:r w:rsidRPr="00103730">
        <w:rPr>
          <w:rFonts w:ascii="Verdana" w:hAnsi="Verdana"/>
          <w:b/>
          <w:sz w:val="24"/>
          <w:szCs w:val="24"/>
          <w:u w:val="single"/>
        </w:rPr>
        <w:t xml:space="preserve">Jesus </w:t>
      </w:r>
      <w:r w:rsidR="00B735A3" w:rsidRPr="00103730">
        <w:rPr>
          <w:rFonts w:ascii="Verdana" w:hAnsi="Verdana"/>
          <w:b/>
          <w:sz w:val="24"/>
          <w:szCs w:val="24"/>
          <w:u w:val="single"/>
        </w:rPr>
        <w:t>L</w:t>
      </w:r>
      <w:r w:rsidRPr="00103730">
        <w:rPr>
          <w:rFonts w:ascii="Verdana" w:hAnsi="Verdana"/>
          <w:b/>
          <w:sz w:val="24"/>
          <w:szCs w:val="24"/>
          <w:u w:val="single"/>
        </w:rPr>
        <w:t>eads His bride.</w:t>
      </w:r>
      <w:r w:rsidRPr="00103730">
        <w:rPr>
          <w:rFonts w:ascii="Verdana" w:hAnsi="Verdana"/>
          <w:sz w:val="24"/>
          <w:szCs w:val="24"/>
          <w:u w:val="single"/>
        </w:rPr>
        <w:t xml:space="preserve"> </w:t>
      </w:r>
      <w:r w:rsidR="003E4DC7" w:rsidRPr="00103730">
        <w:rPr>
          <w:rFonts w:ascii="Verdana" w:hAnsi="Verdana"/>
          <w:i/>
          <w:sz w:val="24"/>
          <w:szCs w:val="24"/>
          <w:u w:val="single"/>
        </w:rPr>
        <w:t xml:space="preserve">“head of the church” </w:t>
      </w:r>
      <w:r w:rsidRPr="00103730">
        <w:rPr>
          <w:rFonts w:ascii="Verdana" w:hAnsi="Verdana"/>
          <w:sz w:val="24"/>
          <w:szCs w:val="24"/>
          <w:u w:val="single"/>
        </w:rPr>
        <w:t>(Eph. 5:23)</w:t>
      </w:r>
    </w:p>
    <w:p w:rsidR="002C1781" w:rsidRDefault="002C1781" w:rsidP="00F95431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B06E1F">
        <w:rPr>
          <w:rFonts w:ascii="Verdana" w:hAnsi="Verdana"/>
          <w:b/>
          <w:i/>
          <w:sz w:val="24"/>
          <w:szCs w:val="24"/>
        </w:rPr>
        <w:t>Matt. 10:6</w:t>
      </w:r>
      <w:r>
        <w:rPr>
          <w:rFonts w:ascii="Verdana" w:hAnsi="Verdana"/>
          <w:sz w:val="24"/>
          <w:szCs w:val="24"/>
        </w:rPr>
        <w:t xml:space="preserve"> – Before coming to Christ, we were lost.</w:t>
      </w:r>
    </w:p>
    <w:p w:rsidR="002C1781" w:rsidRDefault="002C1781" w:rsidP="00F95431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B06E1F">
        <w:rPr>
          <w:rFonts w:ascii="Verdana" w:hAnsi="Verdana"/>
          <w:b/>
          <w:i/>
          <w:sz w:val="24"/>
          <w:szCs w:val="24"/>
        </w:rPr>
        <w:t>Matt. 15:14</w:t>
      </w:r>
      <w:r>
        <w:rPr>
          <w:rFonts w:ascii="Verdana" w:hAnsi="Verdana"/>
          <w:sz w:val="24"/>
          <w:szCs w:val="24"/>
        </w:rPr>
        <w:t xml:space="preserve"> – Before coming to Christ, we were blind.</w:t>
      </w:r>
    </w:p>
    <w:p w:rsidR="002C1781" w:rsidRDefault="002C1781" w:rsidP="00F95431">
      <w:pPr>
        <w:ind w:left="720" w:hanging="360"/>
        <w:rPr>
          <w:rFonts w:ascii="Verdana" w:hAnsi="Verdana"/>
          <w:sz w:val="24"/>
          <w:szCs w:val="24"/>
        </w:rPr>
      </w:pPr>
      <w:r w:rsidRPr="00B06E1F">
        <w:rPr>
          <w:rFonts w:ascii="Verdana" w:hAnsi="Verdana"/>
          <w:b/>
          <w:i/>
          <w:sz w:val="24"/>
          <w:szCs w:val="24"/>
        </w:rPr>
        <w:t>Eph. 2:12</w:t>
      </w:r>
      <w:r>
        <w:rPr>
          <w:rFonts w:ascii="Verdana" w:hAnsi="Verdana"/>
          <w:sz w:val="24"/>
          <w:szCs w:val="24"/>
        </w:rPr>
        <w:t xml:space="preserve"> – Being blind and lost left us without hope.</w:t>
      </w:r>
    </w:p>
    <w:p w:rsidR="002C1781" w:rsidRDefault="002C1781" w:rsidP="00F95431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B06E1F">
        <w:rPr>
          <w:rFonts w:ascii="Verdana" w:hAnsi="Verdana"/>
          <w:b/>
          <w:i/>
          <w:sz w:val="24"/>
          <w:szCs w:val="24"/>
        </w:rPr>
        <w:t>Matt. 15:14; Rom. 2:19</w:t>
      </w:r>
      <w:r>
        <w:rPr>
          <w:rFonts w:ascii="Verdana" w:hAnsi="Verdana"/>
          <w:sz w:val="24"/>
          <w:szCs w:val="24"/>
        </w:rPr>
        <w:t xml:space="preserve"> – Those leading us may be clueless about which way to go.</w:t>
      </w:r>
    </w:p>
    <w:p w:rsidR="002C1781" w:rsidRDefault="002C1781" w:rsidP="00F95431">
      <w:pPr>
        <w:ind w:left="720" w:hanging="360"/>
        <w:rPr>
          <w:rFonts w:ascii="Verdana" w:hAnsi="Verdana"/>
          <w:sz w:val="24"/>
          <w:szCs w:val="24"/>
        </w:rPr>
      </w:pPr>
      <w:r w:rsidRPr="00B06E1F">
        <w:rPr>
          <w:rFonts w:ascii="Verdana" w:hAnsi="Verdana"/>
          <w:b/>
          <w:i/>
          <w:sz w:val="24"/>
          <w:szCs w:val="24"/>
        </w:rPr>
        <w:t>John 10:12; Matt. 24:11</w:t>
      </w:r>
      <w:r>
        <w:rPr>
          <w:rFonts w:ascii="Verdana" w:hAnsi="Verdana"/>
          <w:sz w:val="24"/>
          <w:szCs w:val="24"/>
        </w:rPr>
        <w:t xml:space="preserve"> – Those leading us may have little concern for us.</w:t>
      </w:r>
    </w:p>
    <w:p w:rsidR="002C1781" w:rsidRDefault="002C1781" w:rsidP="00F95431">
      <w:pPr>
        <w:ind w:left="720" w:hanging="360"/>
        <w:rPr>
          <w:rFonts w:ascii="Verdana" w:hAnsi="Verdana"/>
          <w:sz w:val="24"/>
          <w:szCs w:val="24"/>
        </w:rPr>
      </w:pPr>
      <w:r w:rsidRPr="00B06E1F">
        <w:rPr>
          <w:rFonts w:ascii="Verdana" w:hAnsi="Verdana"/>
          <w:b/>
          <w:i/>
          <w:sz w:val="24"/>
          <w:szCs w:val="24"/>
        </w:rPr>
        <w:t>Gen. 3:6, 7</w:t>
      </w:r>
      <w:r>
        <w:rPr>
          <w:rFonts w:ascii="Verdana" w:hAnsi="Verdana"/>
          <w:sz w:val="24"/>
          <w:szCs w:val="24"/>
        </w:rPr>
        <w:t xml:space="preserve"> – Our </w:t>
      </w:r>
      <w:r w:rsidR="00F95431">
        <w:rPr>
          <w:rFonts w:ascii="Verdana" w:hAnsi="Verdana"/>
          <w:sz w:val="24"/>
          <w:szCs w:val="24"/>
        </w:rPr>
        <w:t>ancestors</w:t>
      </w:r>
      <w:r>
        <w:rPr>
          <w:rFonts w:ascii="Verdana" w:hAnsi="Verdana"/>
          <w:sz w:val="24"/>
          <w:szCs w:val="24"/>
        </w:rPr>
        <w:t xml:space="preserve"> caused our sad condition.</w:t>
      </w:r>
    </w:p>
    <w:p w:rsidR="002C1781" w:rsidRDefault="002C1781" w:rsidP="00F95431">
      <w:pPr>
        <w:ind w:left="720" w:hanging="360"/>
        <w:rPr>
          <w:rFonts w:ascii="Verdana" w:hAnsi="Verdana"/>
          <w:sz w:val="24"/>
          <w:szCs w:val="24"/>
        </w:rPr>
      </w:pPr>
      <w:r w:rsidRPr="00B06E1F">
        <w:rPr>
          <w:rFonts w:ascii="Verdana" w:hAnsi="Verdana"/>
          <w:b/>
          <w:i/>
          <w:sz w:val="24"/>
          <w:szCs w:val="24"/>
        </w:rPr>
        <w:t>Matt. 24:23-26; 1 Peter 5:8</w:t>
      </w:r>
      <w:r>
        <w:rPr>
          <w:rFonts w:ascii="Verdana" w:hAnsi="Verdana"/>
          <w:sz w:val="24"/>
          <w:szCs w:val="24"/>
        </w:rPr>
        <w:t xml:space="preserve"> – Being blind and lost makes us easy prey for the enemy.</w:t>
      </w:r>
    </w:p>
    <w:p w:rsidR="006E4489" w:rsidRDefault="006E4489" w:rsidP="00F95431">
      <w:pPr>
        <w:ind w:left="720" w:hanging="360"/>
        <w:rPr>
          <w:rFonts w:ascii="Verdana" w:hAnsi="Verdana"/>
          <w:sz w:val="24"/>
          <w:szCs w:val="24"/>
        </w:rPr>
      </w:pPr>
      <w:r w:rsidRPr="00B06E1F">
        <w:rPr>
          <w:rFonts w:ascii="Verdana" w:hAnsi="Verdana"/>
          <w:b/>
          <w:i/>
          <w:sz w:val="24"/>
          <w:szCs w:val="24"/>
        </w:rPr>
        <w:t>Matt. 12:22</w:t>
      </w:r>
      <w:r>
        <w:rPr>
          <w:rFonts w:ascii="Verdana" w:hAnsi="Verdana"/>
          <w:sz w:val="24"/>
          <w:szCs w:val="24"/>
        </w:rPr>
        <w:t xml:space="preserve"> – Satan can cause physical blindness.</w:t>
      </w:r>
    </w:p>
    <w:p w:rsidR="006E4489" w:rsidRDefault="006E4489" w:rsidP="00A17CE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D560F1">
        <w:rPr>
          <w:rFonts w:ascii="Verdana" w:hAnsi="Verdana"/>
          <w:b/>
          <w:i/>
          <w:sz w:val="24"/>
          <w:szCs w:val="24"/>
        </w:rPr>
        <w:t>Rev. 3:</w:t>
      </w:r>
      <w:r w:rsidR="00DC1436">
        <w:rPr>
          <w:rFonts w:ascii="Verdana" w:hAnsi="Verdana"/>
          <w:b/>
          <w:i/>
          <w:sz w:val="24"/>
          <w:szCs w:val="24"/>
        </w:rPr>
        <w:t>1</w:t>
      </w:r>
      <w:r w:rsidRPr="00D560F1">
        <w:rPr>
          <w:rFonts w:ascii="Verdana" w:hAnsi="Verdana"/>
          <w:b/>
          <w:i/>
          <w:sz w:val="24"/>
          <w:szCs w:val="24"/>
        </w:rPr>
        <w:t>7</w:t>
      </w:r>
      <w:r>
        <w:rPr>
          <w:rFonts w:ascii="Verdana" w:hAnsi="Verdana"/>
          <w:sz w:val="24"/>
          <w:szCs w:val="24"/>
        </w:rPr>
        <w:t xml:space="preserve"> – Those who think they can see may be blind.</w:t>
      </w:r>
    </w:p>
    <w:p w:rsidR="006E4489" w:rsidRDefault="006E4489" w:rsidP="00F95431">
      <w:pPr>
        <w:ind w:left="720" w:hanging="360"/>
        <w:rPr>
          <w:rFonts w:ascii="Verdana" w:hAnsi="Verdana"/>
          <w:sz w:val="24"/>
          <w:szCs w:val="24"/>
        </w:rPr>
      </w:pPr>
      <w:r w:rsidRPr="00D560F1">
        <w:rPr>
          <w:rFonts w:ascii="Verdana" w:hAnsi="Verdana"/>
          <w:b/>
          <w:i/>
          <w:sz w:val="24"/>
          <w:szCs w:val="24"/>
        </w:rPr>
        <w:t>Luke 15:8</w:t>
      </w:r>
      <w:r>
        <w:rPr>
          <w:rFonts w:ascii="Verdana" w:hAnsi="Verdana"/>
          <w:sz w:val="24"/>
          <w:szCs w:val="24"/>
        </w:rPr>
        <w:t xml:space="preserve"> – The lost are unaware someone is looking for them.</w:t>
      </w:r>
    </w:p>
    <w:p w:rsidR="006E4489" w:rsidRDefault="006E4489" w:rsidP="00F95431">
      <w:pPr>
        <w:ind w:left="720" w:hanging="360"/>
        <w:rPr>
          <w:rFonts w:ascii="Verdana" w:hAnsi="Verdana"/>
          <w:sz w:val="24"/>
          <w:szCs w:val="24"/>
        </w:rPr>
      </w:pPr>
      <w:r w:rsidRPr="00D560F1">
        <w:rPr>
          <w:rFonts w:ascii="Verdana" w:hAnsi="Verdana"/>
          <w:b/>
          <w:i/>
          <w:sz w:val="24"/>
          <w:szCs w:val="24"/>
        </w:rPr>
        <w:t>2 Cor. 4:4</w:t>
      </w:r>
      <w:r>
        <w:rPr>
          <w:rFonts w:ascii="Verdana" w:hAnsi="Verdana"/>
          <w:sz w:val="24"/>
          <w:szCs w:val="24"/>
        </w:rPr>
        <w:t xml:space="preserve"> – Satan works to maintain our spiritual blindness.</w:t>
      </w:r>
    </w:p>
    <w:p w:rsidR="006E4489" w:rsidRDefault="006E4489" w:rsidP="00A17CE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D560F1">
        <w:rPr>
          <w:rFonts w:ascii="Verdana" w:hAnsi="Verdana"/>
          <w:b/>
          <w:i/>
          <w:sz w:val="24"/>
          <w:szCs w:val="24"/>
        </w:rPr>
        <w:t>Luke 15:13; Isaiah 53:6; Ps. 139:7-12</w:t>
      </w:r>
      <w:r>
        <w:rPr>
          <w:rFonts w:ascii="Verdana" w:hAnsi="Verdana"/>
          <w:sz w:val="24"/>
          <w:szCs w:val="24"/>
        </w:rPr>
        <w:t xml:space="preserve"> – Some people are willfully lost.</w:t>
      </w:r>
    </w:p>
    <w:p w:rsidR="006E4489" w:rsidRDefault="006E4489" w:rsidP="00A17CE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John 9:40, 41</w:t>
      </w:r>
      <w:r>
        <w:rPr>
          <w:rFonts w:ascii="Verdana" w:hAnsi="Verdana"/>
          <w:sz w:val="24"/>
          <w:szCs w:val="24"/>
        </w:rPr>
        <w:t xml:space="preserve"> – The term “blind” is offensive.</w:t>
      </w:r>
    </w:p>
    <w:p w:rsidR="006E4489" w:rsidRDefault="006E4489" w:rsidP="00F95431">
      <w:pPr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Jer. 50:6</w:t>
      </w:r>
      <w:r>
        <w:rPr>
          <w:rFonts w:ascii="Verdana" w:hAnsi="Verdana"/>
          <w:sz w:val="24"/>
          <w:szCs w:val="24"/>
        </w:rPr>
        <w:t xml:space="preserve"> – Those who don’t seek direction face destruction.</w:t>
      </w:r>
    </w:p>
    <w:p w:rsidR="006E4489" w:rsidRDefault="006E4489" w:rsidP="00A17CE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Matt. 18:11</w:t>
      </w:r>
      <w:r>
        <w:rPr>
          <w:rFonts w:ascii="Verdana" w:hAnsi="Verdana"/>
          <w:sz w:val="24"/>
          <w:szCs w:val="24"/>
        </w:rPr>
        <w:t xml:space="preserve"> – Jesus came to rescue the lost and blind. </w:t>
      </w:r>
    </w:p>
    <w:p w:rsidR="006E4489" w:rsidRDefault="006E4489" w:rsidP="00A17CE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Matt. 11:5</w:t>
      </w:r>
      <w:r>
        <w:rPr>
          <w:rFonts w:ascii="Verdana" w:hAnsi="Verdana"/>
          <w:sz w:val="24"/>
          <w:szCs w:val="24"/>
        </w:rPr>
        <w:t xml:space="preserve"> – Jesus has skill and experience with rescue.</w:t>
      </w:r>
    </w:p>
    <w:p w:rsidR="006E4489" w:rsidRDefault="006E4489" w:rsidP="00A17CE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 xml:space="preserve">John </w:t>
      </w:r>
      <w:r w:rsidR="00752C0A">
        <w:rPr>
          <w:rFonts w:ascii="Verdana" w:hAnsi="Verdana"/>
          <w:b/>
          <w:i/>
          <w:sz w:val="24"/>
          <w:szCs w:val="24"/>
        </w:rPr>
        <w:t>17:12</w:t>
      </w:r>
      <w:r>
        <w:rPr>
          <w:rFonts w:ascii="Verdana" w:hAnsi="Verdana"/>
          <w:sz w:val="24"/>
          <w:szCs w:val="24"/>
        </w:rPr>
        <w:t xml:space="preserve"> – He can’t rescue those who run away.</w:t>
      </w:r>
    </w:p>
    <w:p w:rsidR="006E4489" w:rsidRDefault="006E4489" w:rsidP="00A17CE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John 9:1, 25</w:t>
      </w:r>
      <w:r>
        <w:rPr>
          <w:rFonts w:ascii="Verdana" w:hAnsi="Verdana"/>
          <w:sz w:val="24"/>
          <w:szCs w:val="24"/>
        </w:rPr>
        <w:t xml:space="preserve"> – Though we were born blind, Jesus can still heal.</w:t>
      </w:r>
    </w:p>
    <w:p w:rsidR="0080071A" w:rsidRDefault="0080071A" w:rsidP="00F95431">
      <w:pPr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Acts 9:8, 17-18</w:t>
      </w:r>
      <w:r>
        <w:rPr>
          <w:rFonts w:ascii="Verdana" w:hAnsi="Verdana"/>
          <w:sz w:val="24"/>
          <w:szCs w:val="24"/>
        </w:rPr>
        <w:t xml:space="preserve"> – Saul held tightly to his blindness. Jesus still took it away.</w:t>
      </w:r>
    </w:p>
    <w:p w:rsidR="0080071A" w:rsidRDefault="0080071A" w:rsidP="00A17CE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Luke 15:32</w:t>
      </w:r>
      <w:r>
        <w:rPr>
          <w:rFonts w:ascii="Verdana" w:hAnsi="Verdana"/>
          <w:sz w:val="24"/>
          <w:szCs w:val="24"/>
        </w:rPr>
        <w:t xml:space="preserve"> – Jesus’ rescue produces joy.</w:t>
      </w:r>
    </w:p>
    <w:p w:rsidR="006E4489" w:rsidRDefault="00C47462" w:rsidP="00F95431">
      <w:pPr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Psalm 119:176</w:t>
      </w:r>
      <w:r>
        <w:rPr>
          <w:rFonts w:ascii="Verdana" w:hAnsi="Verdana"/>
          <w:sz w:val="24"/>
          <w:szCs w:val="24"/>
        </w:rPr>
        <w:t xml:space="preserve"> – We want someone to rescue us.</w:t>
      </w:r>
    </w:p>
    <w:p w:rsidR="00C47462" w:rsidRDefault="00C47462" w:rsidP="00F95431">
      <w:pPr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John 9:5; 14:6; Acts 9:2</w:t>
      </w:r>
      <w:r>
        <w:rPr>
          <w:rFonts w:ascii="Verdana" w:hAnsi="Verdana"/>
          <w:sz w:val="24"/>
          <w:szCs w:val="24"/>
        </w:rPr>
        <w:t xml:space="preserve"> – Jesus provides direction for how to live life not just how to get to Heaven.</w:t>
      </w:r>
    </w:p>
    <w:p w:rsidR="00C47462" w:rsidRDefault="00C47462" w:rsidP="00A17CE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Eph. 5:22</w:t>
      </w:r>
      <w:r>
        <w:rPr>
          <w:rFonts w:ascii="Verdana" w:hAnsi="Verdana"/>
          <w:sz w:val="24"/>
          <w:szCs w:val="24"/>
        </w:rPr>
        <w:t xml:space="preserve"> – Submission to Jesus is beneficial for us.</w:t>
      </w:r>
    </w:p>
    <w:p w:rsidR="00C47462" w:rsidRDefault="00C47462" w:rsidP="00A17CE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Gen. 3:16</w:t>
      </w:r>
      <w:r>
        <w:rPr>
          <w:rFonts w:ascii="Verdana" w:hAnsi="Verdana"/>
          <w:sz w:val="24"/>
          <w:szCs w:val="24"/>
        </w:rPr>
        <w:t xml:space="preserve"> – Submission was difficult for Eve; it can be difficult still today.</w:t>
      </w:r>
    </w:p>
    <w:p w:rsidR="00C47462" w:rsidRDefault="00C47462" w:rsidP="00A17CE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Prov. 3:5, 6</w:t>
      </w:r>
      <w:r>
        <w:rPr>
          <w:rFonts w:ascii="Verdana" w:hAnsi="Verdana"/>
          <w:sz w:val="24"/>
          <w:szCs w:val="24"/>
        </w:rPr>
        <w:t xml:space="preserve"> – Jesus is worthy of our trust in everything.</w:t>
      </w:r>
    </w:p>
    <w:p w:rsidR="00C47462" w:rsidRDefault="00C47462" w:rsidP="00F95431">
      <w:pPr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lastRenderedPageBreak/>
        <w:t>Eph. 5:24</w:t>
      </w:r>
      <w:r>
        <w:rPr>
          <w:rFonts w:ascii="Verdana" w:hAnsi="Verdana"/>
          <w:sz w:val="24"/>
          <w:szCs w:val="24"/>
        </w:rPr>
        <w:t xml:space="preserve"> – The more we trust Jesus, the easier it will be to obey Him in everything.</w:t>
      </w:r>
    </w:p>
    <w:p w:rsidR="005211E1" w:rsidRDefault="00C47462" w:rsidP="00A17CE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Jer. 29:11</w:t>
      </w:r>
      <w:r>
        <w:rPr>
          <w:rFonts w:ascii="Verdana" w:hAnsi="Verdana"/>
          <w:sz w:val="24"/>
          <w:szCs w:val="24"/>
        </w:rPr>
        <w:t xml:space="preserve"> – God’s plans for us are good, not evil.</w:t>
      </w:r>
    </w:p>
    <w:p w:rsidR="00C47462" w:rsidRDefault="00C47462" w:rsidP="00A17CE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John 10:27</w:t>
      </w:r>
      <w:r>
        <w:rPr>
          <w:rFonts w:ascii="Verdana" w:hAnsi="Verdana"/>
          <w:sz w:val="24"/>
          <w:szCs w:val="24"/>
        </w:rPr>
        <w:t xml:space="preserve"> – Jesus’ sheep follow His voice to </w:t>
      </w:r>
      <w:r w:rsidRPr="00103730">
        <w:rPr>
          <w:rFonts w:ascii="Verdana" w:hAnsi="Verdana"/>
          <w:noProof/>
          <w:sz w:val="24"/>
          <w:szCs w:val="24"/>
        </w:rPr>
        <w:t>good</w:t>
      </w:r>
      <w:r>
        <w:rPr>
          <w:rFonts w:ascii="Verdana" w:hAnsi="Verdana"/>
          <w:sz w:val="24"/>
          <w:szCs w:val="24"/>
        </w:rPr>
        <w:t xml:space="preserve"> places.</w:t>
      </w:r>
    </w:p>
    <w:p w:rsidR="00C47462" w:rsidRDefault="00C47462" w:rsidP="00A17CE2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Psalm 23:1-3</w:t>
      </w:r>
      <w:r>
        <w:rPr>
          <w:rFonts w:ascii="Verdana" w:hAnsi="Verdana"/>
          <w:sz w:val="24"/>
          <w:szCs w:val="24"/>
        </w:rPr>
        <w:t xml:space="preserve"> – Jesus leads us to pleasant places sometimes.</w:t>
      </w:r>
    </w:p>
    <w:p w:rsidR="00C47462" w:rsidRDefault="00C47462" w:rsidP="00F95431">
      <w:pPr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Mark 4:37-39</w:t>
      </w:r>
      <w:r>
        <w:rPr>
          <w:rFonts w:ascii="Verdana" w:hAnsi="Verdana"/>
          <w:sz w:val="24"/>
          <w:szCs w:val="24"/>
        </w:rPr>
        <w:t xml:space="preserve"> – When life gets dangerous, we question Jesus’ care and control.</w:t>
      </w:r>
    </w:p>
    <w:p w:rsidR="004E65EB" w:rsidRPr="00103730" w:rsidRDefault="0087370E" w:rsidP="00A526E2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  <w:u w:val="single"/>
        </w:rPr>
      </w:pPr>
      <w:r w:rsidRPr="00103730">
        <w:rPr>
          <w:rFonts w:ascii="Verdana" w:hAnsi="Verdana"/>
          <w:b/>
          <w:sz w:val="24"/>
          <w:szCs w:val="24"/>
          <w:u w:val="single"/>
        </w:rPr>
        <w:t xml:space="preserve">Jesus </w:t>
      </w:r>
      <w:r w:rsidR="00B735A3" w:rsidRPr="00103730">
        <w:rPr>
          <w:rFonts w:ascii="Verdana" w:hAnsi="Verdana"/>
          <w:b/>
          <w:sz w:val="24"/>
          <w:szCs w:val="24"/>
          <w:u w:val="single"/>
        </w:rPr>
        <w:t>P</w:t>
      </w:r>
      <w:r w:rsidRPr="00103730">
        <w:rPr>
          <w:rFonts w:ascii="Verdana" w:hAnsi="Verdana"/>
          <w:b/>
          <w:sz w:val="24"/>
          <w:szCs w:val="24"/>
          <w:u w:val="single"/>
        </w:rPr>
        <w:t xml:space="preserve">rotects His </w:t>
      </w:r>
      <w:r w:rsidR="00A66238" w:rsidRPr="00103730">
        <w:rPr>
          <w:rFonts w:ascii="Verdana" w:hAnsi="Verdana"/>
          <w:b/>
          <w:sz w:val="24"/>
          <w:szCs w:val="24"/>
          <w:u w:val="single"/>
        </w:rPr>
        <w:t>B</w:t>
      </w:r>
      <w:r w:rsidRPr="00103730">
        <w:rPr>
          <w:rFonts w:ascii="Verdana" w:hAnsi="Verdana"/>
          <w:b/>
          <w:sz w:val="24"/>
          <w:szCs w:val="24"/>
          <w:u w:val="single"/>
        </w:rPr>
        <w:t>ride</w:t>
      </w:r>
      <w:r w:rsidRPr="00103730">
        <w:rPr>
          <w:rFonts w:ascii="Verdana" w:hAnsi="Verdana"/>
          <w:sz w:val="24"/>
          <w:szCs w:val="24"/>
          <w:u w:val="single"/>
        </w:rPr>
        <w:t xml:space="preserve">. </w:t>
      </w:r>
      <w:r w:rsidR="003E4DC7" w:rsidRPr="00103730">
        <w:rPr>
          <w:rFonts w:ascii="Verdana" w:hAnsi="Verdana"/>
          <w:i/>
          <w:sz w:val="24"/>
          <w:szCs w:val="24"/>
          <w:u w:val="single"/>
        </w:rPr>
        <w:t>“savior of the body”</w:t>
      </w:r>
      <w:r w:rsidR="003E4DC7" w:rsidRPr="00103730">
        <w:rPr>
          <w:rFonts w:ascii="Verdana" w:hAnsi="Verdana"/>
          <w:sz w:val="24"/>
          <w:szCs w:val="24"/>
          <w:u w:val="single"/>
        </w:rPr>
        <w:t xml:space="preserve"> </w:t>
      </w:r>
      <w:r w:rsidRPr="00103730">
        <w:rPr>
          <w:rFonts w:ascii="Verdana" w:hAnsi="Verdana"/>
          <w:sz w:val="24"/>
          <w:szCs w:val="24"/>
          <w:u w:val="single"/>
        </w:rPr>
        <w:t>(Eph. 5:23)</w:t>
      </w:r>
    </w:p>
    <w:p w:rsidR="00737EA6" w:rsidRDefault="00737EA6" w:rsidP="00F95431">
      <w:pPr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Eph. 5:23</w:t>
      </w:r>
      <w:r>
        <w:rPr>
          <w:rFonts w:ascii="Verdana" w:hAnsi="Verdana"/>
          <w:sz w:val="24"/>
          <w:szCs w:val="24"/>
        </w:rPr>
        <w:t xml:space="preserve"> – Jesus </w:t>
      </w:r>
      <w:r w:rsidRPr="00A6231E">
        <w:rPr>
          <w:rFonts w:ascii="Verdana" w:hAnsi="Verdana"/>
          <w:i/>
          <w:sz w:val="24"/>
          <w:szCs w:val="24"/>
        </w:rPr>
        <w:t>is</w:t>
      </w:r>
      <w:r>
        <w:rPr>
          <w:rFonts w:ascii="Verdana" w:hAnsi="Verdana"/>
          <w:sz w:val="24"/>
          <w:szCs w:val="24"/>
        </w:rPr>
        <w:t xml:space="preserve"> the Savior, not He </w:t>
      </w:r>
      <w:r w:rsidRPr="00A6231E">
        <w:rPr>
          <w:rFonts w:ascii="Verdana" w:hAnsi="Verdana"/>
          <w:i/>
          <w:sz w:val="24"/>
          <w:szCs w:val="24"/>
        </w:rPr>
        <w:t>was</w:t>
      </w:r>
      <w:r>
        <w:rPr>
          <w:rFonts w:ascii="Verdana" w:hAnsi="Verdana"/>
          <w:sz w:val="24"/>
          <w:szCs w:val="24"/>
        </w:rPr>
        <w:t xml:space="preserve"> the Savior.</w:t>
      </w:r>
    </w:p>
    <w:p w:rsidR="00737EA6" w:rsidRDefault="00737EA6" w:rsidP="00F95431">
      <w:pPr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Psalm 23:4-5; Dan. 3:17-18; 6:21-22</w:t>
      </w:r>
      <w:r>
        <w:rPr>
          <w:rFonts w:ascii="Verdana" w:hAnsi="Verdana"/>
          <w:sz w:val="24"/>
          <w:szCs w:val="24"/>
        </w:rPr>
        <w:t xml:space="preserve"> – He may allow you to go through some temporary suffering and protect you </w:t>
      </w:r>
      <w:r w:rsidRPr="00431925">
        <w:rPr>
          <w:rFonts w:ascii="Verdana" w:hAnsi="Verdana"/>
          <w:i/>
          <w:sz w:val="24"/>
          <w:szCs w:val="24"/>
        </w:rPr>
        <w:t>in</w:t>
      </w:r>
      <w:r>
        <w:rPr>
          <w:rFonts w:ascii="Verdana" w:hAnsi="Verdana"/>
          <w:sz w:val="24"/>
          <w:szCs w:val="24"/>
        </w:rPr>
        <w:t xml:space="preserve"> the storm instead of </w:t>
      </w:r>
      <w:r w:rsidRPr="00431925">
        <w:rPr>
          <w:rFonts w:ascii="Verdana" w:hAnsi="Verdana"/>
          <w:i/>
          <w:sz w:val="24"/>
          <w:szCs w:val="24"/>
        </w:rPr>
        <w:t>from</w:t>
      </w:r>
      <w:r>
        <w:rPr>
          <w:rFonts w:ascii="Verdana" w:hAnsi="Verdana"/>
          <w:sz w:val="24"/>
          <w:szCs w:val="24"/>
        </w:rPr>
        <w:t xml:space="preserve"> it.</w:t>
      </w:r>
    </w:p>
    <w:p w:rsidR="00737EA6" w:rsidRDefault="00737EA6" w:rsidP="00F95431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Rev. 22:17</w:t>
      </w:r>
      <w:r>
        <w:rPr>
          <w:rFonts w:ascii="Verdana" w:hAnsi="Verdana"/>
          <w:sz w:val="24"/>
          <w:szCs w:val="24"/>
        </w:rPr>
        <w:t xml:space="preserve"> – We can focus on the restrictions now or on the wide open spaces later.</w:t>
      </w:r>
    </w:p>
    <w:p w:rsidR="00737EA6" w:rsidRDefault="00737EA6" w:rsidP="00F95431">
      <w:pPr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Rev. 22:15</w:t>
      </w:r>
      <w:r>
        <w:rPr>
          <w:rFonts w:ascii="Verdana" w:hAnsi="Verdana"/>
          <w:sz w:val="24"/>
          <w:szCs w:val="24"/>
        </w:rPr>
        <w:t xml:space="preserve"> – Jesus can let us run free then because there will be no danger.</w:t>
      </w:r>
    </w:p>
    <w:p w:rsidR="005015A8" w:rsidRDefault="005015A8" w:rsidP="00F95431">
      <w:pPr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Matt. 6:33</w:t>
      </w:r>
      <w:r>
        <w:rPr>
          <w:rFonts w:ascii="Verdana" w:hAnsi="Verdana"/>
          <w:sz w:val="24"/>
          <w:szCs w:val="24"/>
        </w:rPr>
        <w:t xml:space="preserve"> – Stay close to your Shepherd for protection from life’s dangers.</w:t>
      </w:r>
    </w:p>
    <w:p w:rsidR="00865D19" w:rsidRPr="00103730" w:rsidRDefault="00865D19" w:rsidP="00A526E2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  <w:u w:val="single"/>
        </w:rPr>
      </w:pPr>
      <w:r w:rsidRPr="00103730">
        <w:rPr>
          <w:rFonts w:ascii="Verdana" w:hAnsi="Verdana"/>
          <w:b/>
          <w:sz w:val="24"/>
          <w:szCs w:val="24"/>
          <w:u w:val="single"/>
        </w:rPr>
        <w:t xml:space="preserve">Jesus </w:t>
      </w:r>
      <w:r w:rsidR="00B735A3" w:rsidRPr="00103730">
        <w:rPr>
          <w:rFonts w:ascii="Verdana" w:hAnsi="Verdana"/>
          <w:b/>
          <w:sz w:val="24"/>
          <w:szCs w:val="24"/>
          <w:u w:val="single"/>
        </w:rPr>
        <w:t>L</w:t>
      </w:r>
      <w:r w:rsidRPr="00103730">
        <w:rPr>
          <w:rFonts w:ascii="Verdana" w:hAnsi="Verdana"/>
          <w:b/>
          <w:sz w:val="24"/>
          <w:szCs w:val="24"/>
          <w:u w:val="single"/>
        </w:rPr>
        <w:t>oves His bride.</w:t>
      </w:r>
      <w:r w:rsidRPr="00103730">
        <w:rPr>
          <w:rFonts w:ascii="Verdana" w:hAnsi="Verdana"/>
          <w:sz w:val="24"/>
          <w:szCs w:val="24"/>
          <w:u w:val="single"/>
        </w:rPr>
        <w:t xml:space="preserve"> </w:t>
      </w:r>
      <w:r w:rsidR="003E4DC7" w:rsidRPr="00103730">
        <w:rPr>
          <w:rFonts w:ascii="Verdana" w:hAnsi="Verdana"/>
          <w:i/>
          <w:sz w:val="24"/>
          <w:szCs w:val="24"/>
          <w:u w:val="single"/>
        </w:rPr>
        <w:t xml:space="preserve">“Christ also loved the church” </w:t>
      </w:r>
      <w:r w:rsidRPr="00103730">
        <w:rPr>
          <w:rFonts w:ascii="Verdana" w:hAnsi="Verdana"/>
          <w:sz w:val="24"/>
          <w:szCs w:val="24"/>
          <w:u w:val="single"/>
        </w:rPr>
        <w:t>(Eph. 5:25)</w:t>
      </w:r>
      <w:r w:rsidR="0087370E" w:rsidRPr="00103730">
        <w:rPr>
          <w:rFonts w:ascii="Verdana" w:hAnsi="Verdana"/>
          <w:sz w:val="24"/>
          <w:szCs w:val="24"/>
          <w:u w:val="single"/>
        </w:rPr>
        <w:t xml:space="preserve"> </w:t>
      </w:r>
    </w:p>
    <w:p w:rsidR="002D23D3" w:rsidRDefault="00455F55" w:rsidP="00F95431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Hosea 1:2</w:t>
      </w:r>
      <w:r>
        <w:rPr>
          <w:rFonts w:ascii="Verdana" w:hAnsi="Verdana"/>
          <w:sz w:val="24"/>
          <w:szCs w:val="24"/>
        </w:rPr>
        <w:t xml:space="preserve"> – </w:t>
      </w:r>
      <w:r w:rsidR="00F4048D">
        <w:rPr>
          <w:rFonts w:ascii="Verdana" w:hAnsi="Verdana"/>
          <w:sz w:val="24"/>
          <w:szCs w:val="24"/>
        </w:rPr>
        <w:t xml:space="preserve">God told Hosea to marry a prostitute. </w:t>
      </w:r>
    </w:p>
    <w:p w:rsidR="00434672" w:rsidRDefault="00662289" w:rsidP="00F95431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Hosea 3:3</w:t>
      </w:r>
      <w:r>
        <w:rPr>
          <w:rFonts w:ascii="Verdana" w:hAnsi="Verdana"/>
          <w:sz w:val="24"/>
          <w:szCs w:val="24"/>
        </w:rPr>
        <w:t xml:space="preserve"> – After Hosea bought </w:t>
      </w:r>
      <w:proofErr w:type="spellStart"/>
      <w:r>
        <w:rPr>
          <w:rFonts w:ascii="Verdana" w:hAnsi="Verdana"/>
          <w:sz w:val="24"/>
          <w:szCs w:val="24"/>
        </w:rPr>
        <w:t>Gomer</w:t>
      </w:r>
      <w:proofErr w:type="spellEnd"/>
      <w:r>
        <w:rPr>
          <w:rFonts w:ascii="Verdana" w:hAnsi="Verdana"/>
          <w:sz w:val="24"/>
          <w:szCs w:val="24"/>
        </w:rPr>
        <w:t xml:space="preserve"> from the auctioneer, he brought her home to love her.</w:t>
      </w:r>
    </w:p>
    <w:p w:rsidR="00662289" w:rsidRPr="00662289" w:rsidRDefault="00662289" w:rsidP="00F95431">
      <w:pPr>
        <w:ind w:left="720" w:hanging="360"/>
        <w:rPr>
          <w:rStyle w:val="text"/>
          <w:rFonts w:ascii="Verdana" w:hAnsi="Verdana"/>
          <w:sz w:val="24"/>
          <w:szCs w:val="24"/>
        </w:rPr>
      </w:pPr>
      <w:r w:rsidRPr="00610BD5">
        <w:rPr>
          <w:rStyle w:val="text"/>
          <w:rFonts w:ascii="Verdana" w:hAnsi="Verdana"/>
          <w:b/>
          <w:i/>
          <w:sz w:val="24"/>
          <w:szCs w:val="24"/>
        </w:rPr>
        <w:t>Hosea 14:4</w:t>
      </w:r>
      <w:r>
        <w:rPr>
          <w:rStyle w:val="text"/>
          <w:rFonts w:ascii="Verdana" w:hAnsi="Verdana"/>
          <w:sz w:val="24"/>
          <w:szCs w:val="24"/>
        </w:rPr>
        <w:t xml:space="preserve"> – God promised Israel He would heal her of her unfaithfulness.</w:t>
      </w:r>
    </w:p>
    <w:p w:rsidR="00662289" w:rsidRDefault="00662289" w:rsidP="00F95431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Exodus 20:14</w:t>
      </w:r>
      <w:r>
        <w:rPr>
          <w:rFonts w:ascii="Verdana" w:hAnsi="Verdana"/>
          <w:sz w:val="24"/>
          <w:szCs w:val="24"/>
        </w:rPr>
        <w:t xml:space="preserve"> – God forbids adultery.</w:t>
      </w:r>
    </w:p>
    <w:p w:rsidR="00662289" w:rsidRDefault="00662289" w:rsidP="00F95431">
      <w:pPr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Exodus 20:17</w:t>
      </w:r>
      <w:r>
        <w:rPr>
          <w:rFonts w:ascii="Verdana" w:hAnsi="Verdana"/>
          <w:sz w:val="24"/>
          <w:szCs w:val="24"/>
        </w:rPr>
        <w:t xml:space="preserve"> – God forbids coveting what another man’s wife does for </w:t>
      </w:r>
      <w:r w:rsidR="00506889">
        <w:rPr>
          <w:rFonts w:ascii="Verdana" w:hAnsi="Verdana"/>
          <w:sz w:val="24"/>
          <w:szCs w:val="24"/>
        </w:rPr>
        <w:t>her husband</w:t>
      </w:r>
      <w:r>
        <w:rPr>
          <w:rFonts w:ascii="Verdana" w:hAnsi="Verdana"/>
          <w:sz w:val="24"/>
          <w:szCs w:val="24"/>
        </w:rPr>
        <w:t>.</w:t>
      </w:r>
    </w:p>
    <w:p w:rsidR="00662289" w:rsidRDefault="00662289" w:rsidP="00F95431">
      <w:pPr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Romans 8:38, 39</w:t>
      </w:r>
      <w:r>
        <w:rPr>
          <w:rFonts w:ascii="Verdana" w:hAnsi="Verdana"/>
          <w:sz w:val="24"/>
          <w:szCs w:val="24"/>
        </w:rPr>
        <w:t xml:space="preserve"> – Nothing can separate us from God’s love.</w:t>
      </w:r>
    </w:p>
    <w:p w:rsidR="00662289" w:rsidRDefault="00662289" w:rsidP="00F95431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1 John 4:19</w:t>
      </w:r>
      <w:r>
        <w:rPr>
          <w:rFonts w:ascii="Verdana" w:hAnsi="Verdana"/>
          <w:sz w:val="24"/>
          <w:szCs w:val="24"/>
        </w:rPr>
        <w:t xml:space="preserve"> – The only proper response to God’s love is to love Him in return.</w:t>
      </w:r>
    </w:p>
    <w:p w:rsidR="00662289" w:rsidRDefault="00662289" w:rsidP="00F95431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Matt. 22:37</w:t>
      </w:r>
      <w:r>
        <w:rPr>
          <w:rFonts w:ascii="Verdana" w:hAnsi="Verdana"/>
          <w:sz w:val="24"/>
          <w:szCs w:val="24"/>
        </w:rPr>
        <w:t xml:space="preserve"> – God calls us to love Him with everything that we have.</w:t>
      </w:r>
    </w:p>
    <w:p w:rsidR="00662289" w:rsidRDefault="00662289" w:rsidP="00F95431">
      <w:pPr>
        <w:spacing w:after="0"/>
        <w:ind w:left="720" w:hanging="360"/>
        <w:rPr>
          <w:rFonts w:ascii="Verdana" w:hAnsi="Verdana"/>
          <w:sz w:val="24"/>
          <w:szCs w:val="24"/>
        </w:rPr>
      </w:pPr>
      <w:proofErr w:type="gramStart"/>
      <w:r w:rsidRPr="00610BD5">
        <w:rPr>
          <w:rFonts w:ascii="Verdana" w:hAnsi="Verdana"/>
          <w:b/>
          <w:i/>
          <w:sz w:val="24"/>
          <w:szCs w:val="24"/>
        </w:rPr>
        <w:t>John 14:15; Eph. 5:10</w:t>
      </w:r>
      <w:r>
        <w:rPr>
          <w:rFonts w:ascii="Verdana" w:hAnsi="Verdana"/>
          <w:sz w:val="24"/>
          <w:szCs w:val="24"/>
        </w:rPr>
        <w:t xml:space="preserve"> – Loving God makes obeying God easy.</w:t>
      </w:r>
      <w:proofErr w:type="gramEnd"/>
    </w:p>
    <w:p w:rsidR="00662289" w:rsidRDefault="00662289" w:rsidP="00F95431">
      <w:pPr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John 3:16</w:t>
      </w:r>
      <w:r>
        <w:rPr>
          <w:rFonts w:ascii="Verdana" w:hAnsi="Verdana"/>
          <w:sz w:val="24"/>
          <w:szCs w:val="24"/>
        </w:rPr>
        <w:t xml:space="preserve"> – The test of love is what you are willing to sacrifice for love’s object.</w:t>
      </w:r>
    </w:p>
    <w:p w:rsidR="00865D19" w:rsidRPr="00103730" w:rsidRDefault="00865D19" w:rsidP="00A526E2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  <w:u w:val="single"/>
        </w:rPr>
      </w:pPr>
      <w:r w:rsidRPr="00103730">
        <w:rPr>
          <w:rFonts w:ascii="Verdana" w:hAnsi="Verdana"/>
          <w:b/>
          <w:sz w:val="24"/>
          <w:szCs w:val="24"/>
          <w:u w:val="single"/>
        </w:rPr>
        <w:t xml:space="preserve">Jesus </w:t>
      </w:r>
      <w:r w:rsidR="00B735A3" w:rsidRPr="00103730">
        <w:rPr>
          <w:rFonts w:ascii="Verdana" w:hAnsi="Verdana"/>
          <w:b/>
          <w:sz w:val="24"/>
          <w:szCs w:val="24"/>
          <w:u w:val="single"/>
        </w:rPr>
        <w:t xml:space="preserve">Suffers For </w:t>
      </w:r>
      <w:r w:rsidRPr="00103730">
        <w:rPr>
          <w:rFonts w:ascii="Verdana" w:hAnsi="Verdana"/>
          <w:b/>
          <w:sz w:val="24"/>
          <w:szCs w:val="24"/>
          <w:u w:val="single"/>
        </w:rPr>
        <w:t xml:space="preserve">His </w:t>
      </w:r>
      <w:r w:rsidR="00B735A3" w:rsidRPr="00103730">
        <w:rPr>
          <w:rFonts w:ascii="Verdana" w:hAnsi="Verdana"/>
          <w:b/>
          <w:sz w:val="24"/>
          <w:szCs w:val="24"/>
          <w:u w:val="single"/>
        </w:rPr>
        <w:t>Bride.</w:t>
      </w:r>
      <w:r w:rsidRPr="00103730">
        <w:rPr>
          <w:rFonts w:ascii="Verdana" w:hAnsi="Verdana"/>
          <w:sz w:val="24"/>
          <w:szCs w:val="24"/>
          <w:u w:val="single"/>
        </w:rPr>
        <w:t xml:space="preserve"> </w:t>
      </w:r>
      <w:r w:rsidR="003E4DC7" w:rsidRPr="00103730">
        <w:rPr>
          <w:rFonts w:ascii="Verdana" w:hAnsi="Verdana"/>
          <w:i/>
          <w:sz w:val="24"/>
          <w:szCs w:val="24"/>
          <w:u w:val="single"/>
        </w:rPr>
        <w:t>“gave Himself up for her”</w:t>
      </w:r>
      <w:r w:rsidR="003E4DC7" w:rsidRPr="00103730">
        <w:rPr>
          <w:rFonts w:ascii="Verdana" w:hAnsi="Verdana"/>
          <w:sz w:val="24"/>
          <w:szCs w:val="24"/>
          <w:u w:val="single"/>
        </w:rPr>
        <w:t xml:space="preserve"> </w:t>
      </w:r>
      <w:r w:rsidRPr="00103730">
        <w:rPr>
          <w:rFonts w:ascii="Verdana" w:hAnsi="Verdana"/>
          <w:sz w:val="24"/>
          <w:szCs w:val="24"/>
          <w:u w:val="single"/>
        </w:rPr>
        <w:t xml:space="preserve">(Eph. 5:25) </w:t>
      </w:r>
    </w:p>
    <w:p w:rsidR="00892729" w:rsidRDefault="00892729" w:rsidP="00F95431">
      <w:pPr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lastRenderedPageBreak/>
        <w:t>John 15:13</w:t>
      </w:r>
      <w:r>
        <w:rPr>
          <w:rFonts w:ascii="Verdana" w:hAnsi="Verdana"/>
          <w:sz w:val="24"/>
          <w:szCs w:val="24"/>
        </w:rPr>
        <w:t xml:space="preserve"> – Love always involves suffering, even up to the point of death.</w:t>
      </w:r>
    </w:p>
    <w:p w:rsidR="00892729" w:rsidRDefault="00892729" w:rsidP="00F95431">
      <w:pPr>
        <w:ind w:left="720" w:hanging="360"/>
        <w:rPr>
          <w:rFonts w:ascii="Verdana" w:hAnsi="Verdana"/>
          <w:sz w:val="24"/>
          <w:szCs w:val="24"/>
        </w:rPr>
      </w:pPr>
      <w:proofErr w:type="gramStart"/>
      <w:r w:rsidRPr="00610BD5">
        <w:rPr>
          <w:rFonts w:ascii="Verdana" w:hAnsi="Verdana"/>
          <w:b/>
          <w:i/>
          <w:sz w:val="24"/>
          <w:szCs w:val="24"/>
        </w:rPr>
        <w:t>Eph. 5:28</w:t>
      </w:r>
      <w:r>
        <w:rPr>
          <w:rFonts w:ascii="Verdana" w:hAnsi="Verdana"/>
          <w:sz w:val="24"/>
          <w:szCs w:val="24"/>
        </w:rPr>
        <w:t xml:space="preserve"> – Love leads to submission.</w:t>
      </w:r>
      <w:proofErr w:type="gramEnd"/>
      <w:r>
        <w:rPr>
          <w:rFonts w:ascii="Verdana" w:hAnsi="Verdana"/>
          <w:sz w:val="24"/>
          <w:szCs w:val="24"/>
        </w:rPr>
        <w:t xml:space="preserve"> Submission leads to personal benefit.</w:t>
      </w:r>
    </w:p>
    <w:p w:rsidR="00892729" w:rsidRDefault="00892729" w:rsidP="00F95431">
      <w:pPr>
        <w:ind w:left="720" w:hanging="360"/>
        <w:rPr>
          <w:rFonts w:ascii="Verdana" w:hAnsi="Verdana"/>
          <w:sz w:val="24"/>
          <w:szCs w:val="24"/>
        </w:rPr>
      </w:pPr>
      <w:proofErr w:type="gramStart"/>
      <w:r w:rsidRPr="00610BD5">
        <w:rPr>
          <w:rFonts w:ascii="Verdana" w:hAnsi="Verdana"/>
          <w:b/>
          <w:i/>
          <w:sz w:val="24"/>
          <w:szCs w:val="24"/>
        </w:rPr>
        <w:t>John 1:11</w:t>
      </w:r>
      <w:r>
        <w:rPr>
          <w:rFonts w:ascii="Verdana" w:hAnsi="Verdana"/>
          <w:sz w:val="24"/>
          <w:szCs w:val="24"/>
        </w:rPr>
        <w:t xml:space="preserve"> – Many rejected Jesus’ love.</w:t>
      </w:r>
      <w:proofErr w:type="gramEnd"/>
    </w:p>
    <w:p w:rsidR="00010768" w:rsidRDefault="00010768" w:rsidP="00F95431">
      <w:pPr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John 11:35, 36</w:t>
      </w:r>
      <w:r>
        <w:rPr>
          <w:rFonts w:ascii="Verdana" w:hAnsi="Verdana"/>
          <w:sz w:val="24"/>
          <w:szCs w:val="24"/>
        </w:rPr>
        <w:t xml:space="preserve"> – Jesus’ heart breaks when the ones He loves are in pain.</w:t>
      </w:r>
    </w:p>
    <w:p w:rsidR="00010768" w:rsidRDefault="00010768" w:rsidP="00F95431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Romans 5:8</w:t>
      </w:r>
      <w:r>
        <w:rPr>
          <w:rFonts w:ascii="Verdana" w:hAnsi="Verdana"/>
          <w:sz w:val="24"/>
          <w:szCs w:val="24"/>
        </w:rPr>
        <w:t xml:space="preserve"> – Jesus died for us when we had nothing to offer.</w:t>
      </w:r>
    </w:p>
    <w:p w:rsidR="006C4D4D" w:rsidRDefault="00E83FE2" w:rsidP="00F95431">
      <w:pPr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Hebrews 12</w:t>
      </w:r>
      <w:r w:rsidR="00EE1165" w:rsidRPr="00610BD5">
        <w:rPr>
          <w:rFonts w:ascii="Verdana" w:hAnsi="Verdana"/>
          <w:b/>
          <w:i/>
          <w:sz w:val="24"/>
          <w:szCs w:val="24"/>
        </w:rPr>
        <w:t>:2</w:t>
      </w:r>
      <w:r>
        <w:rPr>
          <w:rFonts w:ascii="Verdana" w:hAnsi="Verdana"/>
          <w:sz w:val="24"/>
          <w:szCs w:val="24"/>
        </w:rPr>
        <w:t xml:space="preserve"> </w:t>
      </w:r>
      <w:r w:rsidR="006C4D4D">
        <w:rPr>
          <w:rFonts w:ascii="Verdana" w:hAnsi="Verdana"/>
          <w:sz w:val="24"/>
          <w:szCs w:val="24"/>
        </w:rPr>
        <w:t xml:space="preserve">– We must focus on </w:t>
      </w:r>
      <w:r>
        <w:rPr>
          <w:rFonts w:ascii="Verdana" w:hAnsi="Verdana"/>
          <w:sz w:val="24"/>
          <w:szCs w:val="24"/>
        </w:rPr>
        <w:t xml:space="preserve">Jesus as we run our race. </w:t>
      </w:r>
    </w:p>
    <w:p w:rsidR="006C4D4D" w:rsidRDefault="006C4D4D" w:rsidP="00F95431">
      <w:pPr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John 1:12</w:t>
      </w:r>
      <w:r>
        <w:rPr>
          <w:rFonts w:ascii="Verdana" w:hAnsi="Verdana"/>
          <w:sz w:val="24"/>
          <w:szCs w:val="24"/>
        </w:rPr>
        <w:t xml:space="preserve"> – Not everyone rejected Jesus. Those who didn’t </w:t>
      </w:r>
      <w:r w:rsidRPr="009B72C5">
        <w:rPr>
          <w:rFonts w:ascii="Verdana" w:hAnsi="Verdana"/>
          <w:noProof/>
          <w:sz w:val="24"/>
          <w:szCs w:val="24"/>
        </w:rPr>
        <w:t>became</w:t>
      </w:r>
      <w:r>
        <w:rPr>
          <w:rFonts w:ascii="Verdana" w:hAnsi="Verdana"/>
          <w:sz w:val="24"/>
          <w:szCs w:val="24"/>
        </w:rPr>
        <w:t xml:space="preserve"> a part of His family</w:t>
      </w:r>
    </w:p>
    <w:p w:rsidR="006C4D4D" w:rsidRDefault="006C4D4D" w:rsidP="00F95431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Rom. 8:32</w:t>
      </w:r>
      <w:r>
        <w:rPr>
          <w:rFonts w:ascii="Verdana" w:hAnsi="Verdana"/>
          <w:sz w:val="24"/>
          <w:szCs w:val="24"/>
        </w:rPr>
        <w:t xml:space="preserve"> – Jesus holds nothing back in His quest for us.</w:t>
      </w:r>
    </w:p>
    <w:p w:rsidR="006C4D4D" w:rsidRDefault="006C4D4D" w:rsidP="00F95431">
      <w:pPr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Luke 9:23; Phil. 3:10</w:t>
      </w:r>
      <w:r>
        <w:rPr>
          <w:rFonts w:ascii="Verdana" w:hAnsi="Verdana"/>
          <w:sz w:val="24"/>
          <w:szCs w:val="24"/>
        </w:rPr>
        <w:t xml:space="preserve"> – Jesus calls us to endure until we get to the finish line.</w:t>
      </w:r>
    </w:p>
    <w:p w:rsidR="00073AEF" w:rsidRPr="00A52B41" w:rsidRDefault="00BD3092" w:rsidP="00F95431">
      <w:pPr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Prov. 27:17</w:t>
      </w:r>
      <w:r w:rsidR="006C4D4D">
        <w:rPr>
          <w:rFonts w:ascii="Verdana" w:hAnsi="Verdana"/>
          <w:sz w:val="24"/>
          <w:szCs w:val="24"/>
        </w:rPr>
        <w:t xml:space="preserve"> – Relationships, includin</w:t>
      </w:r>
      <w:r w:rsidR="00FA73A6">
        <w:rPr>
          <w:rFonts w:ascii="Verdana" w:hAnsi="Verdana"/>
          <w:sz w:val="24"/>
          <w:szCs w:val="24"/>
        </w:rPr>
        <w:t>g marriage, grow us through a painful process.</w:t>
      </w:r>
    </w:p>
    <w:p w:rsidR="00A05607" w:rsidRPr="00103730" w:rsidRDefault="00865D19" w:rsidP="00A526E2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  <w:u w:val="single"/>
        </w:rPr>
      </w:pPr>
      <w:r w:rsidRPr="00103730">
        <w:rPr>
          <w:rFonts w:ascii="Verdana" w:hAnsi="Verdana"/>
          <w:b/>
          <w:sz w:val="24"/>
          <w:szCs w:val="24"/>
          <w:u w:val="single"/>
        </w:rPr>
        <w:t xml:space="preserve">Jesus </w:t>
      </w:r>
      <w:r w:rsidR="008953DC" w:rsidRPr="00103730">
        <w:rPr>
          <w:rFonts w:ascii="Verdana" w:hAnsi="Verdana"/>
          <w:b/>
          <w:sz w:val="24"/>
          <w:szCs w:val="24"/>
          <w:u w:val="single"/>
        </w:rPr>
        <w:t>Refines</w:t>
      </w:r>
      <w:r w:rsidR="00B735A3" w:rsidRPr="00103730">
        <w:rPr>
          <w:rFonts w:ascii="Verdana" w:hAnsi="Verdana"/>
          <w:b/>
          <w:sz w:val="24"/>
          <w:szCs w:val="24"/>
          <w:u w:val="single"/>
        </w:rPr>
        <w:t xml:space="preserve"> </w:t>
      </w:r>
      <w:r w:rsidR="003E4DC7" w:rsidRPr="00103730">
        <w:rPr>
          <w:rFonts w:ascii="Verdana" w:hAnsi="Verdana"/>
          <w:b/>
          <w:sz w:val="24"/>
          <w:szCs w:val="24"/>
          <w:u w:val="single"/>
        </w:rPr>
        <w:t xml:space="preserve">His </w:t>
      </w:r>
      <w:r w:rsidR="00B735A3" w:rsidRPr="00103730">
        <w:rPr>
          <w:rFonts w:ascii="Verdana" w:hAnsi="Verdana"/>
          <w:b/>
          <w:sz w:val="24"/>
          <w:szCs w:val="24"/>
          <w:u w:val="single"/>
        </w:rPr>
        <w:t>Bride</w:t>
      </w:r>
      <w:r w:rsidRPr="00103730">
        <w:rPr>
          <w:rFonts w:ascii="Verdana" w:hAnsi="Verdana"/>
          <w:b/>
          <w:sz w:val="24"/>
          <w:szCs w:val="24"/>
          <w:u w:val="single"/>
        </w:rPr>
        <w:t>.</w:t>
      </w:r>
      <w:r w:rsidRPr="00103730">
        <w:rPr>
          <w:rFonts w:ascii="Verdana" w:hAnsi="Verdana"/>
          <w:sz w:val="24"/>
          <w:szCs w:val="24"/>
          <w:u w:val="single"/>
        </w:rPr>
        <w:t xml:space="preserve"> </w:t>
      </w:r>
      <w:r w:rsidR="003E4DC7" w:rsidRPr="00103730">
        <w:rPr>
          <w:rFonts w:ascii="Verdana" w:hAnsi="Verdana"/>
          <w:i/>
          <w:sz w:val="24"/>
          <w:szCs w:val="24"/>
          <w:u w:val="single"/>
        </w:rPr>
        <w:t xml:space="preserve">“that He might sanctify her” </w:t>
      </w:r>
      <w:r w:rsidRPr="00103730">
        <w:rPr>
          <w:rFonts w:ascii="Verdana" w:hAnsi="Verdana"/>
          <w:sz w:val="24"/>
          <w:szCs w:val="24"/>
          <w:u w:val="single"/>
        </w:rPr>
        <w:t>(Eph. 5:26)</w:t>
      </w:r>
    </w:p>
    <w:p w:rsidR="000464DE" w:rsidRDefault="000464DE" w:rsidP="00F95431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Ezek. 16:1-14</w:t>
      </w:r>
      <w:r>
        <w:rPr>
          <w:rFonts w:ascii="Verdana" w:hAnsi="Verdana"/>
          <w:sz w:val="24"/>
          <w:szCs w:val="24"/>
        </w:rPr>
        <w:t xml:space="preserve"> – God describes His relationship with Israel in graphic terms.</w:t>
      </w:r>
    </w:p>
    <w:p w:rsidR="000464DE" w:rsidRDefault="000464DE" w:rsidP="00F95431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Ezek. 16:15-34</w:t>
      </w:r>
      <w:r>
        <w:rPr>
          <w:rFonts w:ascii="Verdana" w:hAnsi="Verdana"/>
          <w:sz w:val="24"/>
          <w:szCs w:val="24"/>
        </w:rPr>
        <w:t xml:space="preserve"> – After God cleaned </w:t>
      </w:r>
      <w:proofErr w:type="gramStart"/>
      <w:r>
        <w:rPr>
          <w:rFonts w:ascii="Verdana" w:hAnsi="Verdana"/>
          <w:sz w:val="24"/>
          <w:szCs w:val="24"/>
        </w:rPr>
        <w:t>Israel,</w:t>
      </w:r>
      <w:proofErr w:type="gramEnd"/>
      <w:r>
        <w:rPr>
          <w:rFonts w:ascii="Verdana" w:hAnsi="Verdana"/>
          <w:sz w:val="24"/>
          <w:szCs w:val="24"/>
        </w:rPr>
        <w:t xml:space="preserve"> she prostituted herself to other lovers.</w:t>
      </w:r>
    </w:p>
    <w:p w:rsidR="00DB416B" w:rsidRDefault="000464DE" w:rsidP="00F95431">
      <w:pPr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Prov. 11:22</w:t>
      </w:r>
      <w:r>
        <w:rPr>
          <w:rFonts w:ascii="Verdana" w:hAnsi="Verdana"/>
          <w:sz w:val="24"/>
          <w:szCs w:val="24"/>
        </w:rPr>
        <w:t xml:space="preserve"> – A beautiful woman without discretion is like a gold ring in a pig’s snout.</w:t>
      </w:r>
      <w:r w:rsidR="00527456">
        <w:rPr>
          <w:rFonts w:ascii="Verdana" w:hAnsi="Verdana"/>
          <w:sz w:val="24"/>
          <w:szCs w:val="24"/>
        </w:rPr>
        <w:t xml:space="preserve"> </w:t>
      </w:r>
    </w:p>
    <w:p w:rsidR="00245F15" w:rsidRDefault="00245F15" w:rsidP="00F95431">
      <w:pPr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1 Cor. 6:9-11; Eph. 5:5</w:t>
      </w:r>
      <w:r>
        <w:rPr>
          <w:rFonts w:ascii="Verdana" w:hAnsi="Verdana"/>
          <w:sz w:val="24"/>
          <w:szCs w:val="24"/>
        </w:rPr>
        <w:t xml:space="preserve"> – We have to be clean to enter God’s home.</w:t>
      </w:r>
    </w:p>
    <w:p w:rsidR="00245F15" w:rsidRDefault="00245F15" w:rsidP="00F95431">
      <w:pPr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Matt. 15:18-20; Eph. 5:3-4</w:t>
      </w:r>
      <w:r>
        <w:rPr>
          <w:rFonts w:ascii="Verdana" w:hAnsi="Verdana"/>
          <w:sz w:val="24"/>
          <w:szCs w:val="24"/>
        </w:rPr>
        <w:t xml:space="preserve"> – Clean words are unimpressive without a clean heart.</w:t>
      </w:r>
      <w:bookmarkStart w:id="0" w:name="_GoBack"/>
      <w:bookmarkEnd w:id="0"/>
    </w:p>
    <w:p w:rsidR="003D330B" w:rsidRDefault="003D330B" w:rsidP="00F95431">
      <w:pPr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John 15:5</w:t>
      </w:r>
      <w:r>
        <w:rPr>
          <w:rFonts w:ascii="Verdana" w:hAnsi="Verdana"/>
          <w:sz w:val="24"/>
          <w:szCs w:val="24"/>
        </w:rPr>
        <w:t xml:space="preserve"> – Any growth in you is because of Jesus.</w:t>
      </w:r>
    </w:p>
    <w:p w:rsidR="003D330B" w:rsidRDefault="003D330B" w:rsidP="00F95431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Isaiah 64:6</w:t>
      </w:r>
      <w:r>
        <w:rPr>
          <w:rFonts w:ascii="Verdana" w:hAnsi="Verdana"/>
          <w:sz w:val="24"/>
          <w:szCs w:val="24"/>
        </w:rPr>
        <w:t xml:space="preserve"> – When we came to Jesus, we were wearing dirty rags.</w:t>
      </w:r>
    </w:p>
    <w:p w:rsidR="003D330B" w:rsidRDefault="003D330B" w:rsidP="00F95431">
      <w:pPr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Rev. 19:8, 9</w:t>
      </w:r>
      <w:r>
        <w:rPr>
          <w:rFonts w:ascii="Verdana" w:hAnsi="Verdana"/>
          <w:sz w:val="24"/>
          <w:szCs w:val="24"/>
        </w:rPr>
        <w:t xml:space="preserve"> – On our wedding day, we will stand before Jesus clothed in clean, white linen.</w:t>
      </w:r>
    </w:p>
    <w:p w:rsidR="00F416D1" w:rsidRPr="00103730" w:rsidRDefault="0087370E" w:rsidP="00A526E2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  <w:u w:val="single"/>
        </w:rPr>
      </w:pPr>
      <w:r w:rsidRPr="00103730">
        <w:rPr>
          <w:rFonts w:ascii="Verdana" w:hAnsi="Verdana"/>
          <w:b/>
          <w:sz w:val="24"/>
          <w:szCs w:val="24"/>
          <w:u w:val="single"/>
        </w:rPr>
        <w:t xml:space="preserve">Jesus </w:t>
      </w:r>
      <w:r w:rsidR="00B735A3" w:rsidRPr="00103730">
        <w:rPr>
          <w:rFonts w:ascii="Verdana" w:hAnsi="Verdana"/>
          <w:b/>
          <w:sz w:val="24"/>
          <w:szCs w:val="24"/>
          <w:u w:val="single"/>
        </w:rPr>
        <w:t>E</w:t>
      </w:r>
      <w:r w:rsidR="003E4DC7" w:rsidRPr="00103730">
        <w:rPr>
          <w:rFonts w:ascii="Verdana" w:hAnsi="Verdana"/>
          <w:b/>
          <w:sz w:val="24"/>
          <w:szCs w:val="24"/>
          <w:u w:val="single"/>
        </w:rPr>
        <w:t>scorts</w:t>
      </w:r>
      <w:r w:rsidRPr="00103730">
        <w:rPr>
          <w:rFonts w:ascii="Verdana" w:hAnsi="Verdana"/>
          <w:b/>
          <w:sz w:val="24"/>
          <w:szCs w:val="24"/>
          <w:u w:val="single"/>
        </w:rPr>
        <w:t xml:space="preserve"> His bride.</w:t>
      </w:r>
      <w:r w:rsidRPr="00103730">
        <w:rPr>
          <w:rFonts w:ascii="Verdana" w:hAnsi="Verdana"/>
          <w:sz w:val="24"/>
          <w:szCs w:val="24"/>
          <w:u w:val="single"/>
        </w:rPr>
        <w:t xml:space="preserve"> </w:t>
      </w:r>
      <w:r w:rsidR="003E4DC7" w:rsidRPr="00103730">
        <w:rPr>
          <w:rFonts w:ascii="Verdana" w:hAnsi="Verdana"/>
          <w:i/>
          <w:sz w:val="24"/>
          <w:szCs w:val="24"/>
          <w:u w:val="single"/>
        </w:rPr>
        <w:t xml:space="preserve">“present it to Himself” </w:t>
      </w:r>
      <w:r w:rsidRPr="00103730">
        <w:rPr>
          <w:rFonts w:ascii="Verdana" w:hAnsi="Verdana"/>
          <w:sz w:val="24"/>
          <w:szCs w:val="24"/>
          <w:u w:val="single"/>
        </w:rPr>
        <w:t>(Eph. 5:27)</w:t>
      </w:r>
    </w:p>
    <w:p w:rsidR="003E36AE" w:rsidRDefault="003E36AE" w:rsidP="00610BD5">
      <w:pPr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Eph. 5:27</w:t>
      </w:r>
      <w:r>
        <w:rPr>
          <w:rFonts w:ascii="Verdana" w:hAnsi="Verdana"/>
          <w:sz w:val="24"/>
          <w:szCs w:val="24"/>
        </w:rPr>
        <w:t xml:space="preserve"> – Jesus works to remove spots on us not on our apparel.</w:t>
      </w:r>
    </w:p>
    <w:p w:rsidR="003E36AE" w:rsidRDefault="003E36AE" w:rsidP="00610BD5">
      <w:pPr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John 14:2, 3</w:t>
      </w:r>
      <w:r>
        <w:rPr>
          <w:rFonts w:ascii="Verdana" w:hAnsi="Verdana"/>
          <w:sz w:val="24"/>
          <w:szCs w:val="24"/>
        </w:rPr>
        <w:t xml:space="preserve"> – Jesus will come to take His bride home.</w:t>
      </w:r>
    </w:p>
    <w:p w:rsidR="003E36AE" w:rsidRDefault="0043789D" w:rsidP="00F95431">
      <w:pPr>
        <w:spacing w:after="0"/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lastRenderedPageBreak/>
        <w:t>Matt. 10:32; Rev. 3:5</w:t>
      </w:r>
      <w:r>
        <w:rPr>
          <w:rFonts w:ascii="Verdana" w:hAnsi="Verdana"/>
          <w:sz w:val="24"/>
          <w:szCs w:val="24"/>
        </w:rPr>
        <w:t xml:space="preserve"> – Jesus acknowledges us before His Father.</w:t>
      </w:r>
    </w:p>
    <w:p w:rsidR="0043789D" w:rsidRDefault="0043789D" w:rsidP="00610BD5">
      <w:pPr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Heb. 11:16</w:t>
      </w:r>
      <w:r>
        <w:rPr>
          <w:rFonts w:ascii="Verdana" w:hAnsi="Verdana"/>
          <w:sz w:val="24"/>
          <w:szCs w:val="24"/>
        </w:rPr>
        <w:t xml:space="preserve"> – Jesus is proud of His bride.</w:t>
      </w:r>
    </w:p>
    <w:p w:rsidR="0043789D" w:rsidRDefault="0043789D" w:rsidP="00610BD5">
      <w:pPr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Rom. 1:16</w:t>
      </w:r>
      <w:r>
        <w:rPr>
          <w:rFonts w:ascii="Verdana" w:hAnsi="Verdana"/>
          <w:sz w:val="24"/>
          <w:szCs w:val="24"/>
        </w:rPr>
        <w:t xml:space="preserve"> – Paul was not embarrassed to speak up for Jesus or His message. Are you?</w:t>
      </w:r>
    </w:p>
    <w:p w:rsidR="0043789D" w:rsidRDefault="0043789D" w:rsidP="00610BD5">
      <w:pPr>
        <w:ind w:left="72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2 Tim. 2:11-13; Heb. 13:5</w:t>
      </w:r>
      <w:r>
        <w:rPr>
          <w:rFonts w:ascii="Verdana" w:hAnsi="Verdana"/>
          <w:sz w:val="24"/>
          <w:szCs w:val="24"/>
        </w:rPr>
        <w:t xml:space="preserve"> – Jesus will never abandon us.</w:t>
      </w:r>
    </w:p>
    <w:p w:rsidR="0043789D" w:rsidRDefault="00E13D04" w:rsidP="00E13D04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Conclusion:</w:t>
      </w:r>
      <w:r>
        <w:rPr>
          <w:rFonts w:ascii="Verdana" w:hAnsi="Verdana"/>
          <w:sz w:val="24"/>
          <w:szCs w:val="24"/>
        </w:rPr>
        <w:t xml:space="preserve"> </w:t>
      </w:r>
    </w:p>
    <w:p w:rsidR="00865D19" w:rsidRPr="00E13D04" w:rsidRDefault="0043789D" w:rsidP="00610BD5">
      <w:pPr>
        <w:ind w:left="360" w:hanging="360"/>
        <w:rPr>
          <w:rFonts w:ascii="Verdana" w:hAnsi="Verdana"/>
          <w:sz w:val="24"/>
          <w:szCs w:val="24"/>
        </w:rPr>
      </w:pPr>
      <w:r w:rsidRPr="00610BD5">
        <w:rPr>
          <w:rFonts w:ascii="Verdana" w:hAnsi="Verdana"/>
          <w:b/>
          <w:i/>
          <w:sz w:val="24"/>
          <w:szCs w:val="24"/>
        </w:rPr>
        <w:t>Rev. 19:11</w:t>
      </w:r>
      <w:r>
        <w:rPr>
          <w:rFonts w:ascii="Verdana" w:hAnsi="Verdana"/>
          <w:sz w:val="24"/>
          <w:szCs w:val="24"/>
        </w:rPr>
        <w:t xml:space="preserve"> – </w:t>
      </w:r>
      <w:r w:rsidR="00F77156">
        <w:rPr>
          <w:rFonts w:ascii="Verdana" w:hAnsi="Verdana"/>
          <w:sz w:val="24"/>
          <w:szCs w:val="24"/>
        </w:rPr>
        <w:t>Your Knight in shining armor riding on a white horse is not a fantasy</w:t>
      </w:r>
      <w:r w:rsidR="003575D8">
        <w:rPr>
          <w:rFonts w:ascii="Verdana" w:hAnsi="Verdana"/>
          <w:sz w:val="24"/>
          <w:szCs w:val="24"/>
        </w:rPr>
        <w:t>!</w:t>
      </w:r>
      <w:r w:rsidR="00F77156">
        <w:rPr>
          <w:rFonts w:ascii="Verdana" w:hAnsi="Verdana"/>
          <w:sz w:val="24"/>
          <w:szCs w:val="24"/>
        </w:rPr>
        <w:t xml:space="preserve"> </w:t>
      </w:r>
    </w:p>
    <w:p w:rsidR="00865D19" w:rsidRPr="00865D19" w:rsidRDefault="00865D19">
      <w:pPr>
        <w:rPr>
          <w:rFonts w:ascii="Verdana" w:hAnsi="Verdana"/>
          <w:sz w:val="24"/>
          <w:szCs w:val="24"/>
        </w:rPr>
      </w:pPr>
    </w:p>
    <w:sectPr w:rsidR="00865D19" w:rsidRPr="00865D19" w:rsidSect="00256F7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86AE1" w:rsidRDefault="00286AE1" w:rsidP="00256F7B">
      <w:pPr>
        <w:spacing w:after="0" w:line="240" w:lineRule="auto"/>
      </w:pPr>
      <w:r>
        <w:separator/>
      </w:r>
    </w:p>
  </w:endnote>
  <w:endnote w:type="continuationSeparator" w:id="0">
    <w:p w:rsidR="00286AE1" w:rsidRDefault="00286AE1" w:rsidP="00256F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86AE1" w:rsidRDefault="00286AE1" w:rsidP="00256F7B">
      <w:pPr>
        <w:spacing w:after="0" w:line="240" w:lineRule="auto"/>
      </w:pPr>
      <w:r>
        <w:separator/>
      </w:r>
    </w:p>
  </w:footnote>
  <w:footnote w:type="continuationSeparator" w:id="0">
    <w:p w:rsidR="00286AE1" w:rsidRDefault="00286AE1" w:rsidP="00256F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EE85CF8"/>
    <w:multiLevelType w:val="hybridMultilevel"/>
    <w:tmpl w:val="EA44F23A"/>
    <w:lvl w:ilvl="0" w:tplc="D310984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bUwMzMyNDUzMTWyNDZW0lEKTi0uzszPAymwrAUAriIc7CwAAAA="/>
  </w:docVars>
  <w:rsids>
    <w:rsidRoot w:val="00A2262B"/>
    <w:rsid w:val="00004AFB"/>
    <w:rsid w:val="00005B6C"/>
    <w:rsid w:val="00005B77"/>
    <w:rsid w:val="00010768"/>
    <w:rsid w:val="00013857"/>
    <w:rsid w:val="00025097"/>
    <w:rsid w:val="000436AA"/>
    <w:rsid w:val="000464DE"/>
    <w:rsid w:val="00052DE6"/>
    <w:rsid w:val="00053DAF"/>
    <w:rsid w:val="00073AEF"/>
    <w:rsid w:val="000809EC"/>
    <w:rsid w:val="00086D6B"/>
    <w:rsid w:val="00087EBA"/>
    <w:rsid w:val="000C37A8"/>
    <w:rsid w:val="000E31F3"/>
    <w:rsid w:val="000E62E8"/>
    <w:rsid w:val="000F11CB"/>
    <w:rsid w:val="00103730"/>
    <w:rsid w:val="00110F1A"/>
    <w:rsid w:val="00114835"/>
    <w:rsid w:val="001268A8"/>
    <w:rsid w:val="001431F1"/>
    <w:rsid w:val="00143255"/>
    <w:rsid w:val="00146143"/>
    <w:rsid w:val="0016175B"/>
    <w:rsid w:val="00164E32"/>
    <w:rsid w:val="00173BAC"/>
    <w:rsid w:val="0017585C"/>
    <w:rsid w:val="001D1688"/>
    <w:rsid w:val="001E559D"/>
    <w:rsid w:val="001F250A"/>
    <w:rsid w:val="001F79DC"/>
    <w:rsid w:val="002051AF"/>
    <w:rsid w:val="00210D54"/>
    <w:rsid w:val="00245F15"/>
    <w:rsid w:val="00250A94"/>
    <w:rsid w:val="00256F7B"/>
    <w:rsid w:val="00262487"/>
    <w:rsid w:val="002706C5"/>
    <w:rsid w:val="00281885"/>
    <w:rsid w:val="00286AE1"/>
    <w:rsid w:val="00290EE1"/>
    <w:rsid w:val="002A2127"/>
    <w:rsid w:val="002A3C97"/>
    <w:rsid w:val="002B5198"/>
    <w:rsid w:val="002C1781"/>
    <w:rsid w:val="002D1917"/>
    <w:rsid w:val="002D23D3"/>
    <w:rsid w:val="002F706A"/>
    <w:rsid w:val="00303C7F"/>
    <w:rsid w:val="003048C6"/>
    <w:rsid w:val="003070F6"/>
    <w:rsid w:val="003105BF"/>
    <w:rsid w:val="003133E6"/>
    <w:rsid w:val="003346B5"/>
    <w:rsid w:val="00341867"/>
    <w:rsid w:val="00356542"/>
    <w:rsid w:val="00356D49"/>
    <w:rsid w:val="003575D8"/>
    <w:rsid w:val="00361D03"/>
    <w:rsid w:val="00395C1F"/>
    <w:rsid w:val="003B2A01"/>
    <w:rsid w:val="003B469F"/>
    <w:rsid w:val="003B5555"/>
    <w:rsid w:val="003C1B03"/>
    <w:rsid w:val="003D330B"/>
    <w:rsid w:val="003D4C7C"/>
    <w:rsid w:val="003E36AE"/>
    <w:rsid w:val="003E4DC7"/>
    <w:rsid w:val="00410001"/>
    <w:rsid w:val="004130FE"/>
    <w:rsid w:val="00425EF6"/>
    <w:rsid w:val="004273D5"/>
    <w:rsid w:val="00431925"/>
    <w:rsid w:val="00434672"/>
    <w:rsid w:val="00436D6F"/>
    <w:rsid w:val="0043789D"/>
    <w:rsid w:val="00443DC2"/>
    <w:rsid w:val="0045385E"/>
    <w:rsid w:val="00455F55"/>
    <w:rsid w:val="0047021B"/>
    <w:rsid w:val="00473578"/>
    <w:rsid w:val="00476CFC"/>
    <w:rsid w:val="004B181B"/>
    <w:rsid w:val="004C5F4B"/>
    <w:rsid w:val="004E65EB"/>
    <w:rsid w:val="005015A8"/>
    <w:rsid w:val="00506889"/>
    <w:rsid w:val="005211E1"/>
    <w:rsid w:val="005264C1"/>
    <w:rsid w:val="00527456"/>
    <w:rsid w:val="00543B26"/>
    <w:rsid w:val="00550D03"/>
    <w:rsid w:val="00555893"/>
    <w:rsid w:val="0056333E"/>
    <w:rsid w:val="00572F53"/>
    <w:rsid w:val="0058373D"/>
    <w:rsid w:val="00587153"/>
    <w:rsid w:val="00592786"/>
    <w:rsid w:val="005B16BB"/>
    <w:rsid w:val="005F1C83"/>
    <w:rsid w:val="00610BD5"/>
    <w:rsid w:val="0061276C"/>
    <w:rsid w:val="00621B08"/>
    <w:rsid w:val="00646B88"/>
    <w:rsid w:val="00662289"/>
    <w:rsid w:val="00667835"/>
    <w:rsid w:val="00672525"/>
    <w:rsid w:val="006B688D"/>
    <w:rsid w:val="006C4D4D"/>
    <w:rsid w:val="006C675E"/>
    <w:rsid w:val="006D7914"/>
    <w:rsid w:val="006E4489"/>
    <w:rsid w:val="00707BAD"/>
    <w:rsid w:val="00714AF0"/>
    <w:rsid w:val="00717843"/>
    <w:rsid w:val="0073648D"/>
    <w:rsid w:val="00737EA6"/>
    <w:rsid w:val="0074051C"/>
    <w:rsid w:val="00750FFD"/>
    <w:rsid w:val="00752C0A"/>
    <w:rsid w:val="00793271"/>
    <w:rsid w:val="0080071A"/>
    <w:rsid w:val="008146D2"/>
    <w:rsid w:val="0083160C"/>
    <w:rsid w:val="00834156"/>
    <w:rsid w:val="00836135"/>
    <w:rsid w:val="00841851"/>
    <w:rsid w:val="00865D19"/>
    <w:rsid w:val="0087370E"/>
    <w:rsid w:val="00892729"/>
    <w:rsid w:val="00892B80"/>
    <w:rsid w:val="008945FE"/>
    <w:rsid w:val="008953DC"/>
    <w:rsid w:val="008E25CB"/>
    <w:rsid w:val="00915E8B"/>
    <w:rsid w:val="0092172B"/>
    <w:rsid w:val="0092279D"/>
    <w:rsid w:val="00944D30"/>
    <w:rsid w:val="009A02E7"/>
    <w:rsid w:val="009A4612"/>
    <w:rsid w:val="009B72C5"/>
    <w:rsid w:val="009F6A34"/>
    <w:rsid w:val="00A05607"/>
    <w:rsid w:val="00A17CE2"/>
    <w:rsid w:val="00A2262B"/>
    <w:rsid w:val="00A526E2"/>
    <w:rsid w:val="00A52B41"/>
    <w:rsid w:val="00A622AC"/>
    <w:rsid w:val="00A6231E"/>
    <w:rsid w:val="00A66238"/>
    <w:rsid w:val="00A76502"/>
    <w:rsid w:val="00A834B4"/>
    <w:rsid w:val="00A86010"/>
    <w:rsid w:val="00A973BE"/>
    <w:rsid w:val="00AC60CD"/>
    <w:rsid w:val="00AE1ACF"/>
    <w:rsid w:val="00AE6EF6"/>
    <w:rsid w:val="00AF3EEE"/>
    <w:rsid w:val="00AF46C0"/>
    <w:rsid w:val="00B01861"/>
    <w:rsid w:val="00B06E1F"/>
    <w:rsid w:val="00B137C2"/>
    <w:rsid w:val="00B33C8E"/>
    <w:rsid w:val="00B735A3"/>
    <w:rsid w:val="00BB6867"/>
    <w:rsid w:val="00BB7C27"/>
    <w:rsid w:val="00BD3092"/>
    <w:rsid w:val="00BD44B9"/>
    <w:rsid w:val="00BF7EE0"/>
    <w:rsid w:val="00C14B0F"/>
    <w:rsid w:val="00C27BB3"/>
    <w:rsid w:val="00C3292C"/>
    <w:rsid w:val="00C47462"/>
    <w:rsid w:val="00C65915"/>
    <w:rsid w:val="00C920B3"/>
    <w:rsid w:val="00CB06C2"/>
    <w:rsid w:val="00CC787A"/>
    <w:rsid w:val="00CF1E38"/>
    <w:rsid w:val="00D05F5C"/>
    <w:rsid w:val="00D42DF5"/>
    <w:rsid w:val="00D53557"/>
    <w:rsid w:val="00D560F1"/>
    <w:rsid w:val="00D562F1"/>
    <w:rsid w:val="00D56B98"/>
    <w:rsid w:val="00D70F89"/>
    <w:rsid w:val="00D904FB"/>
    <w:rsid w:val="00D94ED7"/>
    <w:rsid w:val="00DA27E7"/>
    <w:rsid w:val="00DA29A3"/>
    <w:rsid w:val="00DA663F"/>
    <w:rsid w:val="00DB416B"/>
    <w:rsid w:val="00DB421B"/>
    <w:rsid w:val="00DC1436"/>
    <w:rsid w:val="00DE56F7"/>
    <w:rsid w:val="00DF1191"/>
    <w:rsid w:val="00E13D04"/>
    <w:rsid w:val="00E338F9"/>
    <w:rsid w:val="00E3611D"/>
    <w:rsid w:val="00E41540"/>
    <w:rsid w:val="00E80F22"/>
    <w:rsid w:val="00E83FE2"/>
    <w:rsid w:val="00E93D83"/>
    <w:rsid w:val="00E97A8B"/>
    <w:rsid w:val="00EA0BBE"/>
    <w:rsid w:val="00EB28B9"/>
    <w:rsid w:val="00EC3B55"/>
    <w:rsid w:val="00ED016F"/>
    <w:rsid w:val="00ED3A04"/>
    <w:rsid w:val="00EE1165"/>
    <w:rsid w:val="00EE6212"/>
    <w:rsid w:val="00EF062C"/>
    <w:rsid w:val="00EF2E58"/>
    <w:rsid w:val="00F00D31"/>
    <w:rsid w:val="00F14186"/>
    <w:rsid w:val="00F36E00"/>
    <w:rsid w:val="00F4048D"/>
    <w:rsid w:val="00F416D1"/>
    <w:rsid w:val="00F61D47"/>
    <w:rsid w:val="00F63AFF"/>
    <w:rsid w:val="00F71916"/>
    <w:rsid w:val="00F77156"/>
    <w:rsid w:val="00F830AC"/>
    <w:rsid w:val="00F90778"/>
    <w:rsid w:val="00F95431"/>
    <w:rsid w:val="00FA03F4"/>
    <w:rsid w:val="00FA1539"/>
    <w:rsid w:val="00FA68D5"/>
    <w:rsid w:val="00FA73A6"/>
    <w:rsid w:val="00FB378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A46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5D19"/>
    <w:pPr>
      <w:ind w:left="720"/>
      <w:contextualSpacing/>
    </w:pPr>
  </w:style>
  <w:style w:type="character" w:customStyle="1" w:styleId="text">
    <w:name w:val="text"/>
    <w:basedOn w:val="DefaultParagraphFont"/>
    <w:rsid w:val="00250A94"/>
  </w:style>
  <w:style w:type="character" w:customStyle="1" w:styleId="indent-1-breaks">
    <w:name w:val="indent-1-breaks"/>
    <w:basedOn w:val="DefaultParagraphFont"/>
    <w:rsid w:val="00250A94"/>
  </w:style>
  <w:style w:type="paragraph" w:styleId="EndnoteText">
    <w:name w:val="endnote text"/>
    <w:basedOn w:val="Normal"/>
    <w:link w:val="EndnoteTextChar"/>
    <w:uiPriority w:val="99"/>
    <w:semiHidden/>
    <w:unhideWhenUsed/>
    <w:rsid w:val="00256F7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56F7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56F7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4051C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565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65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65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65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654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65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654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E9F653-B2B8-4C9C-9AD8-D9EE0037C7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4</Pages>
  <Words>774</Words>
  <Characters>441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</dc:creator>
  <cp:keywords/>
  <dc:description/>
  <cp:lastModifiedBy>Chris</cp:lastModifiedBy>
  <cp:revision>7</cp:revision>
  <dcterms:created xsi:type="dcterms:W3CDTF">2017-12-23T03:21:00Z</dcterms:created>
  <dcterms:modified xsi:type="dcterms:W3CDTF">2018-01-04T17:53:00Z</dcterms:modified>
</cp:coreProperties>
</file>